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448E8A" w14:textId="202C9217" w:rsidR="00A7312A" w:rsidRDefault="00266666" w:rsidP="009505CD">
      <w:pPr>
        <w:pStyle w:val="SectionTitle"/>
        <w:tabs>
          <w:tab w:val="right" w:pos="10800"/>
        </w:tabs>
        <w:spacing w:before="0" w:after="0"/>
        <w:rPr>
          <w:rFonts w:asciiTheme="minorHAnsi" w:hAnsiTheme="minorHAnsi" w:cstheme="minorHAnsi"/>
          <w:b/>
          <w:sz w:val="28"/>
          <w:szCs w:val="36"/>
        </w:rPr>
      </w:pPr>
      <w:r>
        <w:rPr>
          <w:rFonts w:asciiTheme="minorHAnsi" w:hAnsiTheme="minorHAnsi" w:cstheme="minorHAnsi"/>
          <w:b/>
          <w:sz w:val="28"/>
          <w:szCs w:val="36"/>
        </w:rPr>
        <w:t>{full_name}</w:t>
      </w:r>
    </w:p>
    <w:p w14:paraId="6FEE04EF" w14:textId="766FDCE1" w:rsidR="00815556" w:rsidRPr="009505CD" w:rsidRDefault="00385F17" w:rsidP="00385F17">
      <w:pPr>
        <w:pStyle w:val="SectionTitle"/>
        <w:tabs>
          <w:tab w:val="right" w:pos="10800"/>
        </w:tabs>
        <w:spacing w:before="0" w:after="0"/>
        <w:rPr>
          <w:rFonts w:asciiTheme="minorHAnsi" w:hAnsiTheme="minorHAnsi" w:cstheme="minorHAnsi"/>
          <w:bCs/>
          <w:sz w:val="20"/>
          <w:szCs w:val="20"/>
        </w:rPr>
      </w:pPr>
      <w:r w:rsidRPr="009505CD">
        <w:rPr>
          <w:rFonts w:asciiTheme="minorHAnsi" w:hAnsiTheme="minorHAnsi" w:cstheme="minorHAnsi"/>
          <w:bCs/>
          <w:sz w:val="20"/>
          <w:szCs w:val="20"/>
        </w:rPr>
        <w:t xml:space="preserve">{email} </w:t>
      </w:r>
      <w:r w:rsidR="00266666">
        <w:rPr>
          <w:rFonts w:asciiTheme="minorHAnsi" w:hAnsiTheme="minorHAnsi" w:cstheme="minorHAnsi"/>
          <w:bCs/>
          <w:sz w:val="20"/>
          <w:szCs w:val="20"/>
        </w:rPr>
        <w:t>| {linkedin}</w:t>
      </w:r>
    </w:p>
    <w:p w14:paraId="3B8BD286" w14:textId="4A1BBA4B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 xml:space="preserve">Profile Statement </w:t>
      </w:r>
      <w:r w:rsidRPr="005A5B28">
        <w:rPr>
          <w:rFonts w:asciiTheme="minorHAnsi" w:hAnsiTheme="minorHAnsi" w:cstheme="minorHAnsi"/>
          <w:b/>
          <w:sz w:val="24"/>
          <w:szCs w:val="32"/>
        </w:rPr>
        <w:tab/>
      </w:r>
    </w:p>
    <w:p w14:paraId="42E612C1" w14:textId="2EEC915B" w:rsidR="005A5B28" w:rsidRDefault="005A5B28" w:rsidP="00E042A8">
      <w:pPr>
        <w:pStyle w:val="DateandLocation"/>
        <w:tabs>
          <w:tab w:val="clear" w:pos="864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7B3451F7" w14:textId="0DED96F3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Education</w:t>
      </w:r>
    </w:p>
    <w:p w14:paraId="0D972A09" w14:textId="4D202F55" w:rsidR="005A5B28" w:rsidRDefault="005A5B28" w:rsidP="00502761">
      <w:pPr>
        <w:pStyle w:val="DateandLocation"/>
        <w:tabs>
          <w:tab w:val="clear" w:pos="3600"/>
          <w:tab w:val="clear" w:pos="8640"/>
          <w:tab w:val="left" w:pos="630"/>
          <w:tab w:val="right" w:pos="10620"/>
        </w:tabs>
        <w:spacing w:before="0" w:after="0"/>
        <w:ind w:lef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education}</w:t>
      </w:r>
    </w:p>
    <w:p w14:paraId="7B07EE6E" w14:textId="700B48D8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Technical Skills</w:t>
      </w:r>
    </w:p>
    <w:p w14:paraId="7A52FB00" w14:textId="77777777" w:rsidR="005A5B28" w:rsidRPr="00E24314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718B60E4" w14:textId="052EA24A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 xml:space="preserve">Employment Experience </w:t>
      </w:r>
      <w:r w:rsidRPr="005A5B28">
        <w:rPr>
          <w:rFonts w:asciiTheme="minorHAnsi" w:hAnsiTheme="minorHAnsi" w:cstheme="minorHAnsi"/>
          <w:b/>
          <w:sz w:val="24"/>
          <w:szCs w:val="32"/>
        </w:rPr>
        <w:tab/>
      </w:r>
    </w:p>
    <w:p w14:paraId="0B11081D" w14:textId="77777777" w:rsidR="005A5B28" w:rsidRPr="00E24314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3198FC6C" w14:textId="5BF13A3E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 xml:space="preserve">Professional Development </w:t>
      </w:r>
      <w:r w:rsidRPr="005A5B28">
        <w:rPr>
          <w:rFonts w:asciiTheme="minorHAnsi" w:hAnsiTheme="minorHAnsi" w:cstheme="minorHAnsi"/>
          <w:b/>
          <w:sz w:val="24"/>
          <w:szCs w:val="32"/>
        </w:rPr>
        <w:tab/>
      </w:r>
    </w:p>
    <w:p w14:paraId="55187AD9" w14:textId="77777777" w:rsidR="005A5B28" w:rsidRPr="00E24314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50544AF8" w14:textId="2C2DFCAE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 xml:space="preserve">Projects </w:t>
      </w:r>
      <w:r w:rsidRPr="005A5B28">
        <w:rPr>
          <w:rFonts w:asciiTheme="minorHAnsi" w:hAnsiTheme="minorHAnsi" w:cstheme="minorHAnsi"/>
          <w:b/>
          <w:sz w:val="24"/>
          <w:szCs w:val="32"/>
        </w:rPr>
        <w:tab/>
      </w:r>
    </w:p>
    <w:p w14:paraId="6A1CA4D3" w14:textId="01D351CF" w:rsidR="005A5B28" w:rsidRPr="005A5B28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TO BE ADDED LATER</w:t>
      </w:r>
    </w:p>
    <w:p w14:paraId="67EC1B2D" w14:textId="700D499F" w:rsidR="005A5B28" w:rsidRPr="005A5B28" w:rsidRDefault="005A5B28" w:rsidP="005A5B28">
      <w:pPr>
        <w:pStyle w:val="SectionTitle"/>
        <w:tabs>
          <w:tab w:val="left" w:pos="720"/>
          <w:tab w:val="left" w:pos="1440"/>
          <w:tab w:val="left" w:pos="2160"/>
          <w:tab w:val="right" w:pos="10800"/>
        </w:tabs>
        <w:spacing w:before="0" w:after="0"/>
        <w:rPr>
          <w:rFonts w:asciiTheme="minorHAnsi" w:hAnsiTheme="minorHAnsi" w:cstheme="minorHAnsi"/>
          <w:b/>
          <w:sz w:val="24"/>
          <w:szCs w:val="32"/>
        </w:rPr>
      </w:pPr>
      <w:r w:rsidRPr="005A5B28">
        <w:rPr>
          <w:rFonts w:asciiTheme="minorHAnsi" w:hAnsiTheme="minorHAnsi" w:cstheme="minorHAnsi"/>
          <w:b/>
          <w:sz w:val="24"/>
          <w:szCs w:val="32"/>
        </w:rPr>
        <w:t>Publications</w:t>
      </w:r>
    </w:p>
    <w:p w14:paraId="67DB7618" w14:textId="35797459" w:rsidR="005A5B28" w:rsidRPr="00E24314" w:rsidRDefault="005A5B28" w:rsidP="005A5B28">
      <w:pPr>
        <w:pStyle w:val="DateandLocation"/>
        <w:tabs>
          <w:tab w:val="right" w:pos="9000"/>
        </w:tabs>
        <w:spacing w:before="0" w:after="0"/>
        <w:ind w:left="360" w:right="360"/>
        <w:rPr>
          <w:rFonts w:cstheme="minorHAnsi"/>
          <w:bCs/>
          <w:sz w:val="20"/>
          <w:szCs w:val="24"/>
        </w:rPr>
      </w:pPr>
      <w:r>
        <w:rPr>
          <w:rFonts w:cstheme="minorHAnsi"/>
          <w:bCs/>
          <w:sz w:val="20"/>
          <w:szCs w:val="24"/>
        </w:rPr>
        <w:t>{publications}</w:t>
      </w:r>
    </w:p>
    <w:p w14:paraId="694E745F" w14:textId="77777777" w:rsidR="005A5B28" w:rsidRPr="005A5B28" w:rsidRDefault="005A5B28" w:rsidP="005A5B28"/>
    <w:p w14:paraId="272DB8D7" w14:textId="77777777" w:rsidR="005A5B28" w:rsidRPr="005A5B28" w:rsidRDefault="005A5B28" w:rsidP="005A5B28"/>
    <w:p w14:paraId="2BDA9161" w14:textId="77777777" w:rsidR="005A5B28" w:rsidRPr="005A5B28" w:rsidRDefault="005A5B28" w:rsidP="005A5B28">
      <w:pPr>
        <w:pStyle w:val="DateandLocation"/>
        <w:tabs>
          <w:tab w:val="right" w:pos="9000"/>
        </w:tabs>
        <w:spacing w:before="0" w:after="0"/>
        <w:ind w:left="0" w:right="360"/>
        <w:rPr>
          <w:rFonts w:cstheme="minorHAnsi"/>
          <w:bCs/>
          <w:sz w:val="20"/>
          <w:szCs w:val="24"/>
        </w:rPr>
      </w:pPr>
    </w:p>
    <w:sectPr w:rsidR="005A5B28" w:rsidRPr="005A5B28" w:rsidSect="005A5B2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MDAyNzQ2tDQwNzZV0lEKTi0uzszPAykwtKwFALcr0yItAAAA"/>
  </w:docVars>
  <w:rsids>
    <w:rsidRoot w:val="005A5B28"/>
    <w:rsid w:val="000D28E6"/>
    <w:rsid w:val="000E2087"/>
    <w:rsid w:val="00112362"/>
    <w:rsid w:val="0018459E"/>
    <w:rsid w:val="001A376D"/>
    <w:rsid w:val="001D5577"/>
    <w:rsid w:val="0021140D"/>
    <w:rsid w:val="00266666"/>
    <w:rsid w:val="002B3042"/>
    <w:rsid w:val="002D3EFB"/>
    <w:rsid w:val="002D49C2"/>
    <w:rsid w:val="002F058E"/>
    <w:rsid w:val="00385F17"/>
    <w:rsid w:val="003D577B"/>
    <w:rsid w:val="00424E57"/>
    <w:rsid w:val="00502761"/>
    <w:rsid w:val="0052779C"/>
    <w:rsid w:val="005A5B28"/>
    <w:rsid w:val="00600806"/>
    <w:rsid w:val="007704A1"/>
    <w:rsid w:val="0077326C"/>
    <w:rsid w:val="007F6C32"/>
    <w:rsid w:val="00815556"/>
    <w:rsid w:val="008314DF"/>
    <w:rsid w:val="008A3942"/>
    <w:rsid w:val="008B3311"/>
    <w:rsid w:val="00910450"/>
    <w:rsid w:val="00941150"/>
    <w:rsid w:val="009505CD"/>
    <w:rsid w:val="009B1344"/>
    <w:rsid w:val="009C6F7E"/>
    <w:rsid w:val="00A316EF"/>
    <w:rsid w:val="00A7312A"/>
    <w:rsid w:val="00AD2374"/>
    <w:rsid w:val="00AE1B20"/>
    <w:rsid w:val="00AF5DCB"/>
    <w:rsid w:val="00B609C1"/>
    <w:rsid w:val="00CC6D15"/>
    <w:rsid w:val="00D3121B"/>
    <w:rsid w:val="00D479AC"/>
    <w:rsid w:val="00DB6E10"/>
    <w:rsid w:val="00E042A8"/>
    <w:rsid w:val="00ED13D4"/>
    <w:rsid w:val="00EF06DA"/>
    <w:rsid w:val="00F1299B"/>
    <w:rsid w:val="00F4259C"/>
    <w:rsid w:val="00F61EB8"/>
    <w:rsid w:val="00FD2BCA"/>
    <w:rsid w:val="00FF12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18E5D"/>
  <w15:chartTrackingRefBased/>
  <w15:docId w15:val="{4439745B-4642-41D7-B73B-FB8052568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5B2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5B2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5B2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5B2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5B2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5B2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5B2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5B2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5B2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5B2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5B2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5B2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5B2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5B2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5B2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5B2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5B2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5B2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5B2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5B2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5B2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5B2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5B2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A5B2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5B2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A5B2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5B2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5B2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5B28"/>
    <w:rPr>
      <w:b/>
      <w:bCs/>
      <w:smallCaps/>
      <w:color w:val="0F4761" w:themeColor="accent1" w:themeShade="BF"/>
      <w:spacing w:val="5"/>
    </w:rPr>
  </w:style>
  <w:style w:type="paragraph" w:customStyle="1" w:styleId="SectionTitle">
    <w:name w:val="Section Title"/>
    <w:basedOn w:val="Normal"/>
    <w:unhideWhenUsed/>
    <w:qFormat/>
    <w:rsid w:val="005A5B28"/>
    <w:pPr>
      <w:pBdr>
        <w:bottom w:val="single" w:sz="4" w:space="1" w:color="A6A6A6" w:themeColor="background1" w:themeShade="A6"/>
      </w:pBdr>
      <w:spacing w:before="200" w:after="60" w:line="240" w:lineRule="auto"/>
    </w:pPr>
    <w:rPr>
      <w:rFonts w:asciiTheme="majorHAnsi" w:eastAsia="Times New Roman" w:hAnsiTheme="majorHAnsi" w:cs="Times New Roman"/>
      <w:spacing w:val="10"/>
      <w:kern w:val="0"/>
      <w:sz w:val="16"/>
      <w:szCs w:val="16"/>
    </w:rPr>
  </w:style>
  <w:style w:type="paragraph" w:customStyle="1" w:styleId="DateandLocation">
    <w:name w:val="Date and Location"/>
    <w:basedOn w:val="Normal"/>
    <w:qFormat/>
    <w:rsid w:val="005A5B28"/>
    <w:pPr>
      <w:tabs>
        <w:tab w:val="left" w:pos="3600"/>
        <w:tab w:val="right" w:pos="8640"/>
      </w:tabs>
      <w:spacing w:before="160" w:after="60" w:line="240" w:lineRule="auto"/>
      <w:ind w:left="2160"/>
    </w:pPr>
    <w:rPr>
      <w:rFonts w:eastAsia="Times New Roman" w:cs="Times New Roman"/>
      <w:spacing w:val="10"/>
      <w:kern w:val="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484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5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41</Words>
  <Characters>234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n Kelley</dc:creator>
  <cp:keywords/>
  <dc:description/>
  <cp:lastModifiedBy>Dean Kelley</cp:lastModifiedBy>
  <cp:revision>27</cp:revision>
  <dcterms:created xsi:type="dcterms:W3CDTF">2025-02-16T17:24:00Z</dcterms:created>
  <dcterms:modified xsi:type="dcterms:W3CDTF">2025-02-16T19:12:00Z</dcterms:modified>
</cp:coreProperties>
</file>